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60CF30" w14:textId="77777777" w:rsidR="00BB3498" w:rsidRPr="00AD62F4" w:rsidRDefault="00BB3498" w:rsidP="00BB3498">
      <w:pPr>
        <w:jc w:val="center"/>
        <w:rPr>
          <w:rFonts w:ascii="Century Gothic" w:hAnsi="Century Gothic"/>
          <w:b/>
          <w:sz w:val="32"/>
          <w:lang w:val="en-AU"/>
        </w:rPr>
      </w:pPr>
      <w:r w:rsidRPr="00AD62F4">
        <w:rPr>
          <w:rFonts w:ascii="Century Gothic" w:hAnsi="Century Gothic"/>
          <w:b/>
          <w:sz w:val="32"/>
          <w:lang w:val="en-AU"/>
        </w:rPr>
        <w:t>GOLF WESTERN AUSTRALIA (INC)</w:t>
      </w:r>
    </w:p>
    <w:p w14:paraId="49582A36" w14:textId="77777777" w:rsidR="00BB3498" w:rsidRPr="001F69AA" w:rsidRDefault="00BB3498" w:rsidP="00BB3498">
      <w:pPr>
        <w:jc w:val="center"/>
        <w:rPr>
          <w:rFonts w:ascii="Century Gothic" w:hAnsi="Century Gothic"/>
          <w:b/>
          <w:sz w:val="20"/>
          <w:lang w:val="en-AU"/>
        </w:rPr>
      </w:pPr>
    </w:p>
    <w:p w14:paraId="56582AEA" w14:textId="3B9F7786" w:rsidR="00BB3498" w:rsidRPr="00AD62F4" w:rsidRDefault="003747F5" w:rsidP="00BB3498">
      <w:pPr>
        <w:jc w:val="center"/>
        <w:rPr>
          <w:rFonts w:ascii="Century Gothic" w:hAnsi="Century Gothic"/>
          <w:b/>
          <w:sz w:val="32"/>
          <w:lang w:val="en-AU"/>
        </w:rPr>
      </w:pPr>
      <w:r w:rsidRPr="00AD62F4">
        <w:rPr>
          <w:rFonts w:ascii="Century Gothic" w:hAnsi="Century Gothic"/>
          <w:b/>
          <w:sz w:val="32"/>
          <w:lang w:val="en-AU"/>
        </w:rPr>
        <w:t>20</w:t>
      </w:r>
      <w:r w:rsidR="00642C74">
        <w:rPr>
          <w:rFonts w:ascii="Century Gothic" w:hAnsi="Century Gothic"/>
          <w:b/>
          <w:sz w:val="32"/>
          <w:lang w:val="en-AU"/>
        </w:rPr>
        <w:t>2</w:t>
      </w:r>
      <w:r w:rsidR="001B4351">
        <w:rPr>
          <w:rFonts w:ascii="Century Gothic" w:hAnsi="Century Gothic"/>
          <w:b/>
          <w:sz w:val="32"/>
          <w:lang w:val="en-AU"/>
        </w:rPr>
        <w:t>6</w:t>
      </w:r>
      <w:r w:rsidR="00BB3498" w:rsidRPr="00AD62F4">
        <w:rPr>
          <w:rFonts w:ascii="Century Gothic" w:hAnsi="Century Gothic"/>
          <w:b/>
          <w:sz w:val="32"/>
          <w:lang w:val="en-AU"/>
        </w:rPr>
        <w:t xml:space="preserve"> </w:t>
      </w:r>
      <w:r w:rsidR="001F69AA">
        <w:rPr>
          <w:rFonts w:ascii="Century Gothic" w:hAnsi="Century Gothic"/>
          <w:b/>
          <w:sz w:val="32"/>
          <w:lang w:val="en-AU"/>
        </w:rPr>
        <w:t>MEN</w:t>
      </w:r>
      <w:r w:rsidR="00BB3498" w:rsidRPr="00AD62F4">
        <w:rPr>
          <w:rFonts w:ascii="Century Gothic" w:hAnsi="Century Gothic"/>
          <w:b/>
          <w:sz w:val="32"/>
          <w:lang w:val="en-AU"/>
        </w:rPr>
        <w:t xml:space="preserve">’S </w:t>
      </w:r>
      <w:r w:rsidR="00C8793F">
        <w:rPr>
          <w:rFonts w:ascii="Century Gothic" w:hAnsi="Century Gothic"/>
          <w:b/>
          <w:sz w:val="32"/>
          <w:lang w:val="en-AU"/>
        </w:rPr>
        <w:t xml:space="preserve">SENIOR 4BBB </w:t>
      </w:r>
      <w:r w:rsidR="00BB3498" w:rsidRPr="00AD62F4">
        <w:rPr>
          <w:rFonts w:ascii="Century Gothic" w:hAnsi="Century Gothic"/>
          <w:b/>
          <w:sz w:val="32"/>
          <w:lang w:val="en-AU"/>
        </w:rPr>
        <w:t>PENNANTS</w:t>
      </w:r>
    </w:p>
    <w:p w14:paraId="0F732FEC" w14:textId="77777777" w:rsidR="00BB3498" w:rsidRPr="001F69AA" w:rsidRDefault="00BB3498" w:rsidP="00BB3498">
      <w:pPr>
        <w:jc w:val="center"/>
        <w:rPr>
          <w:rFonts w:ascii="Century Gothic" w:hAnsi="Century Gothic"/>
          <w:b/>
          <w:sz w:val="20"/>
          <w:lang w:val="en-AU"/>
        </w:rPr>
      </w:pPr>
    </w:p>
    <w:p w14:paraId="488A7C27" w14:textId="77777777" w:rsidR="00BB3498" w:rsidRPr="00AD62F4" w:rsidRDefault="00BB3498" w:rsidP="00BB3498">
      <w:pPr>
        <w:pStyle w:val="Heading1"/>
        <w:rPr>
          <w:rFonts w:ascii="Century Gothic" w:hAnsi="Century Gothic"/>
          <w:sz w:val="32"/>
        </w:rPr>
      </w:pPr>
      <w:r w:rsidRPr="00AD62F4">
        <w:rPr>
          <w:rFonts w:ascii="Century Gothic" w:hAnsi="Century Gothic"/>
          <w:sz w:val="32"/>
        </w:rPr>
        <w:t>TEAM NOMINATION FORM</w:t>
      </w:r>
    </w:p>
    <w:p w14:paraId="03C9B8FE" w14:textId="77777777" w:rsidR="00BB3498" w:rsidRPr="001F69AA" w:rsidRDefault="00BB3498" w:rsidP="00BB3498">
      <w:pPr>
        <w:rPr>
          <w:rFonts w:asciiTheme="minorHAnsi" w:hAnsiTheme="minorHAnsi"/>
          <w:b/>
          <w:sz w:val="20"/>
          <w:lang w:val="en-AU"/>
        </w:rPr>
      </w:pPr>
    </w:p>
    <w:p w14:paraId="6CCA8D10" w14:textId="77777777" w:rsidR="00BB3498" w:rsidRPr="00F73EA7" w:rsidRDefault="00BB3498" w:rsidP="00BB3498">
      <w:pPr>
        <w:jc w:val="center"/>
        <w:rPr>
          <w:rFonts w:asciiTheme="minorHAnsi" w:hAnsiTheme="minorHAnsi"/>
          <w:b/>
          <w:lang w:val="en-AU"/>
        </w:rPr>
      </w:pPr>
    </w:p>
    <w:p w14:paraId="31927FC5" w14:textId="77777777" w:rsidR="00BB3498" w:rsidRPr="00F73EA7" w:rsidRDefault="00BB3498" w:rsidP="00BB3498">
      <w:pPr>
        <w:pStyle w:val="Heading2"/>
        <w:rPr>
          <w:rFonts w:asciiTheme="minorHAnsi" w:hAnsiTheme="minorHAnsi"/>
        </w:rPr>
      </w:pPr>
      <w:proofErr w:type="gramStart"/>
      <w:r w:rsidRPr="00F73EA7">
        <w:rPr>
          <w:rFonts w:asciiTheme="minorHAnsi" w:hAnsiTheme="minorHAnsi"/>
        </w:rPr>
        <w:t>DIVIS</w:t>
      </w:r>
      <w:r>
        <w:rPr>
          <w:rFonts w:asciiTheme="minorHAnsi" w:hAnsiTheme="minorHAnsi"/>
        </w:rPr>
        <w:t>ION:_</w:t>
      </w:r>
      <w:proofErr w:type="gramEnd"/>
      <w:r>
        <w:rPr>
          <w:rFonts w:asciiTheme="minorHAnsi" w:hAnsiTheme="minorHAnsi"/>
        </w:rPr>
        <w:t>_____________________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proofErr w:type="gramStart"/>
      <w:r>
        <w:rPr>
          <w:rFonts w:asciiTheme="minorHAnsi" w:hAnsiTheme="minorHAnsi"/>
        </w:rPr>
        <w:t>CLUB</w:t>
      </w:r>
      <w:r w:rsidRPr="00F73EA7">
        <w:rPr>
          <w:rFonts w:asciiTheme="minorHAnsi" w:hAnsiTheme="minorHAnsi"/>
        </w:rPr>
        <w:t>:_</w:t>
      </w:r>
      <w:proofErr w:type="gramEnd"/>
      <w:r w:rsidRPr="00F73EA7">
        <w:rPr>
          <w:rFonts w:asciiTheme="minorHAnsi" w:hAnsiTheme="minorHAnsi"/>
        </w:rPr>
        <w:t>___________________________</w:t>
      </w:r>
    </w:p>
    <w:p w14:paraId="5C3C8434" w14:textId="77777777" w:rsidR="00BB3498" w:rsidRPr="00F73EA7" w:rsidRDefault="00BB3498" w:rsidP="00BB3498">
      <w:pPr>
        <w:rPr>
          <w:rFonts w:asciiTheme="minorHAnsi" w:hAnsiTheme="minorHAnsi"/>
          <w:lang w:val="en-AU"/>
        </w:rPr>
      </w:pPr>
    </w:p>
    <w:tbl>
      <w:tblPr>
        <w:tblW w:w="105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8"/>
        <w:gridCol w:w="2578"/>
        <w:gridCol w:w="3665"/>
        <w:gridCol w:w="1027"/>
        <w:gridCol w:w="1172"/>
        <w:gridCol w:w="1343"/>
      </w:tblGrid>
      <w:tr w:rsidR="00C8793F" w:rsidRPr="00F73EA7" w14:paraId="158B6399" w14:textId="316D792A" w:rsidTr="00C8149D">
        <w:trPr>
          <w:trHeight w:val="550"/>
        </w:trPr>
        <w:tc>
          <w:tcPr>
            <w:tcW w:w="788" w:type="dxa"/>
            <w:tcBorders>
              <w:bottom w:val="single" w:sz="4" w:space="0" w:color="auto"/>
            </w:tcBorders>
          </w:tcPr>
          <w:p w14:paraId="2646CE76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578" w:type="dxa"/>
            <w:vAlign w:val="center"/>
          </w:tcPr>
          <w:p w14:paraId="54F56E19" w14:textId="77777777" w:rsidR="007B311F" w:rsidRDefault="007B311F" w:rsidP="007B311F">
            <w:pPr>
              <w:pStyle w:val="Heading3"/>
              <w:jc w:val="center"/>
              <w:rPr>
                <w:rFonts w:asciiTheme="minorHAnsi" w:hAnsiTheme="minorHAnsi"/>
              </w:rPr>
            </w:pPr>
          </w:p>
          <w:p w14:paraId="056B550B" w14:textId="4CD2FB09" w:rsidR="00C8793F" w:rsidRPr="00F73EA7" w:rsidRDefault="00C8793F" w:rsidP="007B311F">
            <w:pPr>
              <w:pStyle w:val="Heading3"/>
              <w:jc w:val="center"/>
              <w:rPr>
                <w:rFonts w:asciiTheme="minorHAnsi" w:hAnsiTheme="minorHAnsi"/>
              </w:rPr>
            </w:pPr>
            <w:r w:rsidRPr="00F73EA7">
              <w:rPr>
                <w:rFonts w:asciiTheme="minorHAnsi" w:hAnsiTheme="minorHAnsi"/>
              </w:rPr>
              <w:t>FIRST NAME</w:t>
            </w:r>
          </w:p>
          <w:p w14:paraId="01AA481D" w14:textId="77777777" w:rsidR="00C8793F" w:rsidRPr="00F73EA7" w:rsidRDefault="00C8793F" w:rsidP="007B311F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665" w:type="dxa"/>
            <w:vAlign w:val="center"/>
          </w:tcPr>
          <w:p w14:paraId="7C9D2E17" w14:textId="77777777" w:rsidR="00C8793F" w:rsidRPr="00F73EA7" w:rsidRDefault="00C8793F" w:rsidP="00C8793F">
            <w:pPr>
              <w:pStyle w:val="Heading3"/>
              <w:jc w:val="center"/>
              <w:rPr>
                <w:rFonts w:asciiTheme="minorHAnsi" w:hAnsiTheme="minorHAnsi"/>
              </w:rPr>
            </w:pPr>
            <w:r w:rsidRPr="00F73EA7">
              <w:rPr>
                <w:rFonts w:asciiTheme="minorHAnsi" w:hAnsiTheme="minorHAnsi"/>
              </w:rPr>
              <w:t>SURNAME</w:t>
            </w:r>
          </w:p>
        </w:tc>
        <w:tc>
          <w:tcPr>
            <w:tcW w:w="1027" w:type="dxa"/>
            <w:vAlign w:val="center"/>
          </w:tcPr>
          <w:p w14:paraId="34FE12FB" w14:textId="3CAB4ACA" w:rsidR="00C8793F" w:rsidRPr="00F73EA7" w:rsidRDefault="00C8793F" w:rsidP="00C8793F">
            <w:pPr>
              <w:pStyle w:val="Heading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A Hcp</w:t>
            </w:r>
          </w:p>
        </w:tc>
        <w:tc>
          <w:tcPr>
            <w:tcW w:w="1172" w:type="dxa"/>
            <w:vAlign w:val="center"/>
          </w:tcPr>
          <w:p w14:paraId="122AF87C" w14:textId="2F03377A" w:rsidR="00C8793F" w:rsidRPr="00F73EA7" w:rsidRDefault="00C8793F" w:rsidP="00C8793F">
            <w:pPr>
              <w:pStyle w:val="Heading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ily Hcp</w:t>
            </w:r>
          </w:p>
        </w:tc>
        <w:tc>
          <w:tcPr>
            <w:tcW w:w="1343" w:type="dxa"/>
            <w:vAlign w:val="center"/>
          </w:tcPr>
          <w:p w14:paraId="4FCE1899" w14:textId="3C3DB68E" w:rsidR="00C8793F" w:rsidRDefault="00C8793F" w:rsidP="00C8793F">
            <w:pPr>
              <w:pStyle w:val="Heading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mbined Daily Hcp</w:t>
            </w:r>
          </w:p>
        </w:tc>
      </w:tr>
      <w:tr w:rsidR="00C8793F" w:rsidRPr="00F73EA7" w14:paraId="17139C90" w14:textId="30928557" w:rsidTr="00C8149D">
        <w:trPr>
          <w:trHeight w:val="593"/>
        </w:trPr>
        <w:tc>
          <w:tcPr>
            <w:tcW w:w="788" w:type="dxa"/>
            <w:vMerge w:val="restart"/>
            <w:tcBorders>
              <w:top w:val="nil"/>
            </w:tcBorders>
            <w:vAlign w:val="center"/>
          </w:tcPr>
          <w:p w14:paraId="1F78A10D" w14:textId="3FA0BC5C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  <w:r>
              <w:rPr>
                <w:rFonts w:asciiTheme="minorHAnsi" w:hAnsiTheme="minorHAnsi"/>
                <w:lang w:val="en-AU"/>
              </w:rPr>
              <w:t>1</w:t>
            </w:r>
          </w:p>
        </w:tc>
        <w:tc>
          <w:tcPr>
            <w:tcW w:w="2578" w:type="dxa"/>
          </w:tcPr>
          <w:p w14:paraId="71C73999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02F9A689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3E76844D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63BE5018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  <w:vMerge w:val="restart"/>
          </w:tcPr>
          <w:p w14:paraId="001239B2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643A6DCE" w14:textId="563C0208" w:rsidTr="00C8149D">
        <w:trPr>
          <w:trHeight w:val="612"/>
        </w:trPr>
        <w:tc>
          <w:tcPr>
            <w:tcW w:w="788" w:type="dxa"/>
            <w:vMerge/>
            <w:tcBorders>
              <w:bottom w:val="single" w:sz="4" w:space="0" w:color="auto"/>
            </w:tcBorders>
            <w:vAlign w:val="center"/>
          </w:tcPr>
          <w:p w14:paraId="6669ECBE" w14:textId="55CAC9BF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578" w:type="dxa"/>
          </w:tcPr>
          <w:p w14:paraId="08AC2A37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4FDC36C1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4E2D5B7C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3D1B87ED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  <w:vMerge/>
          </w:tcPr>
          <w:p w14:paraId="5726D8BA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6FBF1D2F" w14:textId="08554DA9" w:rsidTr="00C8149D">
        <w:trPr>
          <w:trHeight w:val="600"/>
        </w:trPr>
        <w:tc>
          <w:tcPr>
            <w:tcW w:w="788" w:type="dxa"/>
            <w:vMerge w:val="restart"/>
            <w:tcBorders>
              <w:top w:val="nil"/>
            </w:tcBorders>
            <w:vAlign w:val="center"/>
          </w:tcPr>
          <w:p w14:paraId="30936874" w14:textId="1466DA36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  <w:r>
              <w:rPr>
                <w:rFonts w:asciiTheme="minorHAnsi" w:hAnsiTheme="minorHAnsi"/>
                <w:lang w:val="en-AU"/>
              </w:rPr>
              <w:t>2</w:t>
            </w:r>
          </w:p>
        </w:tc>
        <w:tc>
          <w:tcPr>
            <w:tcW w:w="2578" w:type="dxa"/>
          </w:tcPr>
          <w:p w14:paraId="221B0435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017D2579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3913399F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3196581D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  <w:vMerge w:val="restart"/>
          </w:tcPr>
          <w:p w14:paraId="4B910A0F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5AC9BF2C" w14:textId="163BCE19" w:rsidTr="00C8149D">
        <w:trPr>
          <w:trHeight w:val="608"/>
        </w:trPr>
        <w:tc>
          <w:tcPr>
            <w:tcW w:w="788" w:type="dxa"/>
            <w:vMerge/>
            <w:tcBorders>
              <w:bottom w:val="single" w:sz="4" w:space="0" w:color="auto"/>
            </w:tcBorders>
            <w:vAlign w:val="center"/>
          </w:tcPr>
          <w:p w14:paraId="11CF8D50" w14:textId="2C4E9682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578" w:type="dxa"/>
          </w:tcPr>
          <w:p w14:paraId="626CE5A4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06B2AB89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0F6B49EA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21FF50C1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  <w:vMerge/>
          </w:tcPr>
          <w:p w14:paraId="0F5E5719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767EFE1E" w14:textId="31400E88" w:rsidTr="00C8149D">
        <w:trPr>
          <w:trHeight w:val="616"/>
        </w:trPr>
        <w:tc>
          <w:tcPr>
            <w:tcW w:w="788" w:type="dxa"/>
            <w:vMerge w:val="restart"/>
            <w:tcBorders>
              <w:top w:val="nil"/>
            </w:tcBorders>
            <w:vAlign w:val="center"/>
          </w:tcPr>
          <w:p w14:paraId="08B7EAA2" w14:textId="48CDF35A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  <w:r>
              <w:rPr>
                <w:rFonts w:asciiTheme="minorHAnsi" w:hAnsiTheme="minorHAnsi"/>
                <w:lang w:val="en-AU"/>
              </w:rPr>
              <w:t>3</w:t>
            </w:r>
          </w:p>
        </w:tc>
        <w:tc>
          <w:tcPr>
            <w:tcW w:w="2578" w:type="dxa"/>
          </w:tcPr>
          <w:p w14:paraId="12B0EEB2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28C1CBBA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2DB166BA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09BEC457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  <w:vMerge w:val="restart"/>
          </w:tcPr>
          <w:p w14:paraId="017A56F2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6E328771" w14:textId="4D6625BB" w:rsidTr="00C8149D">
        <w:trPr>
          <w:trHeight w:val="596"/>
        </w:trPr>
        <w:tc>
          <w:tcPr>
            <w:tcW w:w="788" w:type="dxa"/>
            <w:vMerge/>
            <w:tcBorders>
              <w:bottom w:val="single" w:sz="4" w:space="0" w:color="auto"/>
            </w:tcBorders>
            <w:vAlign w:val="center"/>
          </w:tcPr>
          <w:p w14:paraId="00E7ADCD" w14:textId="79F52F52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578" w:type="dxa"/>
          </w:tcPr>
          <w:p w14:paraId="53035056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412DDC4B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17690184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326BD762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  <w:vMerge/>
          </w:tcPr>
          <w:p w14:paraId="62C24A07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61E516A8" w14:textId="529EE4B4" w:rsidTr="00C8149D">
        <w:trPr>
          <w:trHeight w:val="603"/>
        </w:trPr>
        <w:tc>
          <w:tcPr>
            <w:tcW w:w="788" w:type="dxa"/>
            <w:vMerge w:val="restart"/>
            <w:tcBorders>
              <w:top w:val="nil"/>
            </w:tcBorders>
            <w:vAlign w:val="center"/>
          </w:tcPr>
          <w:p w14:paraId="2382E6C6" w14:textId="1FFDA435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  <w:r>
              <w:rPr>
                <w:rFonts w:asciiTheme="minorHAnsi" w:hAnsiTheme="minorHAnsi"/>
                <w:lang w:val="en-AU"/>
              </w:rPr>
              <w:t>4</w:t>
            </w:r>
          </w:p>
        </w:tc>
        <w:tc>
          <w:tcPr>
            <w:tcW w:w="2578" w:type="dxa"/>
          </w:tcPr>
          <w:p w14:paraId="6FDC02FB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666B5B35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3F96DC31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198A18C6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  <w:vMerge w:val="restart"/>
          </w:tcPr>
          <w:p w14:paraId="34B8B864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186F4FDC" w14:textId="2D86967E" w:rsidTr="00C8149D">
        <w:trPr>
          <w:trHeight w:val="607"/>
        </w:trPr>
        <w:tc>
          <w:tcPr>
            <w:tcW w:w="788" w:type="dxa"/>
            <w:vMerge/>
            <w:tcBorders>
              <w:bottom w:val="single" w:sz="4" w:space="0" w:color="auto"/>
            </w:tcBorders>
            <w:vAlign w:val="center"/>
          </w:tcPr>
          <w:p w14:paraId="2CA303BF" w14:textId="08A44283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578" w:type="dxa"/>
          </w:tcPr>
          <w:p w14:paraId="04D392A1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43ACCE9B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577ED8EA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38546339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  <w:vMerge/>
          </w:tcPr>
          <w:p w14:paraId="1F48222A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</w:tr>
      <w:tr w:rsidR="001F69AA" w:rsidRPr="00F73EA7" w14:paraId="637A8915" w14:textId="77777777" w:rsidTr="00C8149D">
        <w:trPr>
          <w:trHeight w:val="607"/>
        </w:trPr>
        <w:tc>
          <w:tcPr>
            <w:tcW w:w="788" w:type="dxa"/>
            <w:vMerge w:val="restart"/>
            <w:vAlign w:val="center"/>
          </w:tcPr>
          <w:p w14:paraId="23C909E5" w14:textId="5370CDF9" w:rsidR="001F69AA" w:rsidRPr="00F73EA7" w:rsidRDefault="001F69AA" w:rsidP="00C8793F">
            <w:pPr>
              <w:jc w:val="center"/>
              <w:rPr>
                <w:rFonts w:asciiTheme="minorHAnsi" w:hAnsiTheme="minorHAnsi"/>
                <w:lang w:val="en-AU"/>
              </w:rPr>
            </w:pPr>
            <w:r>
              <w:rPr>
                <w:rFonts w:asciiTheme="minorHAnsi" w:hAnsiTheme="minorHAnsi"/>
                <w:lang w:val="en-AU"/>
              </w:rPr>
              <w:t>5.</w:t>
            </w:r>
          </w:p>
        </w:tc>
        <w:tc>
          <w:tcPr>
            <w:tcW w:w="2578" w:type="dxa"/>
          </w:tcPr>
          <w:p w14:paraId="728D586D" w14:textId="77777777" w:rsidR="001F69AA" w:rsidRPr="00F73EA7" w:rsidRDefault="001F69AA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33863D51" w14:textId="77777777" w:rsidR="001F69AA" w:rsidRPr="00F73EA7" w:rsidRDefault="001F69AA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3FEB1FAC" w14:textId="77777777" w:rsidR="001F69AA" w:rsidRPr="00F73EA7" w:rsidRDefault="001F69AA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3A2ADBC2" w14:textId="77777777" w:rsidR="001F69AA" w:rsidRPr="00F73EA7" w:rsidRDefault="001F69AA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</w:tcPr>
          <w:p w14:paraId="193D65E4" w14:textId="77777777" w:rsidR="001F69AA" w:rsidRPr="00F73EA7" w:rsidRDefault="001F69AA" w:rsidP="00184374">
            <w:pPr>
              <w:rPr>
                <w:rFonts w:asciiTheme="minorHAnsi" w:hAnsiTheme="minorHAnsi"/>
                <w:lang w:val="en-AU"/>
              </w:rPr>
            </w:pPr>
          </w:p>
        </w:tc>
      </w:tr>
      <w:tr w:rsidR="001F69AA" w:rsidRPr="00F73EA7" w14:paraId="31639EED" w14:textId="77777777" w:rsidTr="00C8149D">
        <w:trPr>
          <w:trHeight w:val="607"/>
        </w:trPr>
        <w:tc>
          <w:tcPr>
            <w:tcW w:w="788" w:type="dxa"/>
            <w:vMerge/>
            <w:tcBorders>
              <w:bottom w:val="single" w:sz="4" w:space="0" w:color="auto"/>
            </w:tcBorders>
            <w:vAlign w:val="center"/>
          </w:tcPr>
          <w:p w14:paraId="6EE9DFBD" w14:textId="77777777" w:rsidR="001F69AA" w:rsidRPr="00F73EA7" w:rsidRDefault="001F69AA" w:rsidP="00C8793F">
            <w:pPr>
              <w:jc w:val="center"/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578" w:type="dxa"/>
          </w:tcPr>
          <w:p w14:paraId="1D395232" w14:textId="77777777" w:rsidR="001F69AA" w:rsidRPr="00F73EA7" w:rsidRDefault="001F69AA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3B12F772" w14:textId="77777777" w:rsidR="001F69AA" w:rsidRPr="00F73EA7" w:rsidRDefault="001F69AA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61AB9B7E" w14:textId="77777777" w:rsidR="001F69AA" w:rsidRPr="00F73EA7" w:rsidRDefault="001F69AA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0F790AC4" w14:textId="77777777" w:rsidR="001F69AA" w:rsidRPr="00F73EA7" w:rsidRDefault="001F69AA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</w:tcPr>
          <w:p w14:paraId="319EBA73" w14:textId="77777777" w:rsidR="001F69AA" w:rsidRPr="00F73EA7" w:rsidRDefault="001F69AA" w:rsidP="00184374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3641EA1D" w14:textId="2D535630" w:rsidTr="00C8149D">
        <w:trPr>
          <w:trHeight w:val="607"/>
        </w:trPr>
        <w:tc>
          <w:tcPr>
            <w:tcW w:w="788" w:type="dxa"/>
            <w:vMerge w:val="restart"/>
            <w:tcBorders>
              <w:top w:val="single" w:sz="4" w:space="0" w:color="auto"/>
            </w:tcBorders>
            <w:vAlign w:val="center"/>
          </w:tcPr>
          <w:p w14:paraId="516B9352" w14:textId="41CBB9B9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  <w:r>
              <w:rPr>
                <w:rFonts w:asciiTheme="minorHAnsi" w:hAnsiTheme="minorHAnsi"/>
                <w:lang w:val="en-AU"/>
              </w:rPr>
              <w:t>Res.</w:t>
            </w:r>
          </w:p>
        </w:tc>
        <w:tc>
          <w:tcPr>
            <w:tcW w:w="2578" w:type="dxa"/>
          </w:tcPr>
          <w:p w14:paraId="26FF9F89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37981B8B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616575FE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0C6C6A97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  <w:vMerge w:val="restart"/>
          </w:tcPr>
          <w:p w14:paraId="711E3A5D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0072DBEC" w14:textId="2FB1F434" w:rsidTr="00C8149D">
        <w:trPr>
          <w:trHeight w:val="607"/>
        </w:trPr>
        <w:tc>
          <w:tcPr>
            <w:tcW w:w="788" w:type="dxa"/>
            <w:vMerge/>
            <w:tcBorders>
              <w:bottom w:val="single" w:sz="4" w:space="0" w:color="auto"/>
            </w:tcBorders>
          </w:tcPr>
          <w:p w14:paraId="7B3E2243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578" w:type="dxa"/>
          </w:tcPr>
          <w:p w14:paraId="19B551F7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665" w:type="dxa"/>
          </w:tcPr>
          <w:p w14:paraId="5C16313E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027" w:type="dxa"/>
          </w:tcPr>
          <w:p w14:paraId="5A6C006C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72" w:type="dxa"/>
          </w:tcPr>
          <w:p w14:paraId="7C591476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343" w:type="dxa"/>
            <w:vMerge/>
          </w:tcPr>
          <w:p w14:paraId="58F23074" w14:textId="77777777" w:rsidR="00C8793F" w:rsidRPr="00F73EA7" w:rsidRDefault="00C8793F" w:rsidP="00184374">
            <w:pPr>
              <w:rPr>
                <w:rFonts w:asciiTheme="minorHAnsi" w:hAnsiTheme="minorHAnsi"/>
                <w:lang w:val="en-AU"/>
              </w:rPr>
            </w:pPr>
          </w:p>
        </w:tc>
      </w:tr>
    </w:tbl>
    <w:p w14:paraId="01576FB6" w14:textId="77777777" w:rsidR="00BB3498" w:rsidRPr="00F73EA7" w:rsidRDefault="00BB3498" w:rsidP="00BB3498">
      <w:pPr>
        <w:rPr>
          <w:rFonts w:asciiTheme="minorHAnsi" w:hAnsiTheme="minorHAnsi"/>
          <w:lang w:val="en-AU"/>
        </w:rPr>
      </w:pPr>
    </w:p>
    <w:p w14:paraId="2E902DEF" w14:textId="77777777" w:rsidR="00BB3498" w:rsidRDefault="00BB3498" w:rsidP="00BB3498">
      <w:pPr>
        <w:rPr>
          <w:rFonts w:asciiTheme="minorHAnsi" w:hAnsiTheme="minorHAnsi"/>
          <w:lang w:val="en-AU"/>
        </w:rPr>
      </w:pPr>
      <w:r w:rsidRPr="00F73EA7">
        <w:rPr>
          <w:rFonts w:asciiTheme="minorHAnsi" w:hAnsiTheme="minorHAnsi"/>
          <w:b/>
          <w:lang w:val="en-AU"/>
        </w:rPr>
        <w:t>Submitted by:</w:t>
      </w:r>
      <w:r w:rsidRPr="00F73EA7">
        <w:rPr>
          <w:rFonts w:asciiTheme="minorHAnsi" w:hAnsiTheme="minorHAnsi"/>
          <w:lang w:val="en-AU"/>
        </w:rPr>
        <w:t xml:space="preserve"> ___________________________________             </w:t>
      </w:r>
      <w:r w:rsidRPr="00F73EA7">
        <w:rPr>
          <w:rFonts w:asciiTheme="minorHAnsi" w:hAnsiTheme="minorHAnsi"/>
          <w:b/>
          <w:lang w:val="en-AU"/>
        </w:rPr>
        <w:t>Date:</w:t>
      </w:r>
      <w:r w:rsidRPr="00F73EA7">
        <w:rPr>
          <w:rFonts w:asciiTheme="minorHAnsi" w:hAnsiTheme="minorHAnsi"/>
          <w:lang w:val="en-AU"/>
        </w:rPr>
        <w:t xml:space="preserve"> ____________________</w:t>
      </w:r>
    </w:p>
    <w:p w14:paraId="668FD6A0" w14:textId="77777777" w:rsidR="00A30E65" w:rsidRDefault="00A30E65" w:rsidP="00BB3498">
      <w:pPr>
        <w:rPr>
          <w:rFonts w:asciiTheme="minorHAnsi" w:hAnsiTheme="minorHAnsi"/>
          <w:lang w:val="en-AU"/>
        </w:rPr>
      </w:pPr>
    </w:p>
    <w:p w14:paraId="53F09E73" w14:textId="5E60DAAA" w:rsidR="00A30E65" w:rsidRPr="00C8149D" w:rsidRDefault="00A30E65" w:rsidP="00BB3498">
      <w:pPr>
        <w:rPr>
          <w:rFonts w:asciiTheme="minorHAnsi" w:hAnsiTheme="minorHAnsi"/>
          <w:lang w:val="en-AU"/>
        </w:rPr>
      </w:pPr>
      <w:r w:rsidRPr="00A30E65">
        <w:rPr>
          <w:rFonts w:asciiTheme="minorHAnsi" w:hAnsiTheme="minorHAnsi"/>
          <w:b/>
          <w:bCs/>
          <w:lang w:val="en-AU"/>
        </w:rPr>
        <w:t>Mobile:</w:t>
      </w:r>
      <w:r>
        <w:rPr>
          <w:rFonts w:asciiTheme="minorHAnsi" w:hAnsiTheme="minorHAnsi"/>
          <w:b/>
          <w:bCs/>
          <w:lang w:val="en-AU"/>
        </w:rPr>
        <w:t xml:space="preserve"> </w:t>
      </w:r>
      <w:r w:rsidR="00C8149D">
        <w:rPr>
          <w:rFonts w:asciiTheme="minorHAnsi" w:hAnsiTheme="minorHAnsi"/>
          <w:lang w:val="en-AU"/>
        </w:rPr>
        <w:t>_________________________</w:t>
      </w:r>
    </w:p>
    <w:p w14:paraId="6C3EFC65" w14:textId="77777777" w:rsidR="00BB3498" w:rsidRPr="00F73EA7" w:rsidRDefault="00BB3498" w:rsidP="00BB3498">
      <w:pPr>
        <w:rPr>
          <w:rFonts w:asciiTheme="minorHAnsi" w:hAnsiTheme="minorHAnsi"/>
          <w:lang w:val="en-AU"/>
        </w:rPr>
      </w:pPr>
    </w:p>
    <w:p w14:paraId="7FD48195" w14:textId="0F89950E" w:rsidR="00A17DC4" w:rsidRPr="00BB3498" w:rsidRDefault="00BB3498" w:rsidP="00BB3498">
      <w:pPr>
        <w:ind w:left="1440" w:hanging="1440"/>
        <w:rPr>
          <w:rFonts w:asciiTheme="minorHAnsi" w:hAnsiTheme="minorHAnsi"/>
          <w:b/>
          <w:lang w:val="en-AU"/>
        </w:rPr>
      </w:pPr>
      <w:r w:rsidRPr="00F73EA7">
        <w:rPr>
          <w:rFonts w:asciiTheme="minorHAnsi" w:hAnsiTheme="minorHAnsi"/>
          <w:b/>
          <w:lang w:val="en-AU"/>
        </w:rPr>
        <w:t>NOTE:</w:t>
      </w:r>
      <w:r w:rsidRPr="00F73EA7">
        <w:rPr>
          <w:rFonts w:asciiTheme="minorHAnsi" w:hAnsiTheme="minorHAnsi"/>
          <w:lang w:val="en-AU"/>
        </w:rPr>
        <w:tab/>
        <w:t>Nomination forms to be handed to the Club Official no later than thirty (30) minutes prior to hit off time.</w:t>
      </w:r>
    </w:p>
    <w:sectPr w:rsidR="00A17DC4" w:rsidRPr="00BB3498" w:rsidSect="00AD62F4">
      <w:headerReference w:type="default" r:id="rId9"/>
      <w:pgSz w:w="12240" w:h="15840"/>
      <w:pgMar w:top="851" w:right="1134" w:bottom="426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C7854A" w14:textId="77777777" w:rsidR="002049B5" w:rsidRDefault="002049B5">
      <w:r>
        <w:separator/>
      </w:r>
    </w:p>
  </w:endnote>
  <w:endnote w:type="continuationSeparator" w:id="0">
    <w:p w14:paraId="160AC8A9" w14:textId="77777777" w:rsidR="002049B5" w:rsidRDefault="00204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0F3FAA" w14:textId="77777777" w:rsidR="002049B5" w:rsidRDefault="002049B5">
      <w:r>
        <w:separator/>
      </w:r>
    </w:p>
  </w:footnote>
  <w:footnote w:type="continuationSeparator" w:id="0">
    <w:p w14:paraId="005569C9" w14:textId="77777777" w:rsidR="002049B5" w:rsidRDefault="002049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004BB7" w14:textId="566513D8" w:rsidR="00CB2D6F" w:rsidRDefault="00CB2D6F" w:rsidP="00F73EA7">
    <w:pPr>
      <w:pStyle w:val="Header"/>
      <w:jc w:val="right"/>
    </w:pPr>
    <w:r w:rsidRPr="00CB2D6F">
      <w:rPr>
        <w:noProof/>
      </w:rPr>
      <w:drawing>
        <wp:inline distT="0" distB="0" distL="0" distR="0" wp14:anchorId="7EB7217A" wp14:editId="391B7820">
          <wp:extent cx="876300" cy="776371"/>
          <wp:effectExtent l="0" t="0" r="0" b="5080"/>
          <wp:docPr id="1" name="Picture 6" descr="A logo with yellow dots and black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6" descr="A logo with yellow dots and black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9095" cy="787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jc1MDMzNjI0NzRQ0lEKTi0uzszPAykwrAUAK+N2ECwAAAA="/>
  </w:docVars>
  <w:rsids>
    <w:rsidRoot w:val="00BB3498"/>
    <w:rsid w:val="001B4351"/>
    <w:rsid w:val="001F69AA"/>
    <w:rsid w:val="002049B5"/>
    <w:rsid w:val="002A48C6"/>
    <w:rsid w:val="003747F5"/>
    <w:rsid w:val="003B022E"/>
    <w:rsid w:val="0042605A"/>
    <w:rsid w:val="004C240F"/>
    <w:rsid w:val="004E2749"/>
    <w:rsid w:val="00642C74"/>
    <w:rsid w:val="007A3F85"/>
    <w:rsid w:val="007B311F"/>
    <w:rsid w:val="008567CE"/>
    <w:rsid w:val="008858CC"/>
    <w:rsid w:val="00892140"/>
    <w:rsid w:val="00951188"/>
    <w:rsid w:val="009932D7"/>
    <w:rsid w:val="009E3378"/>
    <w:rsid w:val="00A03542"/>
    <w:rsid w:val="00A17DC4"/>
    <w:rsid w:val="00A30E65"/>
    <w:rsid w:val="00AD62F4"/>
    <w:rsid w:val="00BB3498"/>
    <w:rsid w:val="00C67BDA"/>
    <w:rsid w:val="00C8149D"/>
    <w:rsid w:val="00C8793F"/>
    <w:rsid w:val="00CB2D6F"/>
    <w:rsid w:val="00D54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EB8D4"/>
  <w15:docId w15:val="{B33BE4A4-02DE-4DF9-854F-17DF7C23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49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BB3498"/>
    <w:pPr>
      <w:keepNext/>
      <w:jc w:val="center"/>
      <w:outlineLvl w:val="0"/>
    </w:pPr>
    <w:rPr>
      <w:b/>
      <w:u w:val="single"/>
      <w:lang w:val="en-AU"/>
    </w:rPr>
  </w:style>
  <w:style w:type="paragraph" w:styleId="Heading2">
    <w:name w:val="heading 2"/>
    <w:basedOn w:val="Normal"/>
    <w:next w:val="Normal"/>
    <w:link w:val="Heading2Char"/>
    <w:qFormat/>
    <w:rsid w:val="00BB3498"/>
    <w:pPr>
      <w:keepNext/>
      <w:jc w:val="center"/>
      <w:outlineLvl w:val="1"/>
    </w:pPr>
    <w:rPr>
      <w:b/>
      <w:lang w:val="en-AU"/>
    </w:rPr>
  </w:style>
  <w:style w:type="paragraph" w:styleId="Heading3">
    <w:name w:val="heading 3"/>
    <w:basedOn w:val="Normal"/>
    <w:next w:val="Normal"/>
    <w:link w:val="Heading3Char"/>
    <w:qFormat/>
    <w:rsid w:val="00BB3498"/>
    <w:pPr>
      <w:keepNext/>
      <w:outlineLvl w:val="2"/>
    </w:pPr>
    <w:rPr>
      <w:b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B3498"/>
    <w:rPr>
      <w:rFonts w:ascii="Times New Roman" w:eastAsia="Times New Roman" w:hAnsi="Times New Roman" w:cs="Times New Roman"/>
      <w:b/>
      <w:sz w:val="24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BB3498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BB3498"/>
    <w:rPr>
      <w:rFonts w:ascii="Times New Roman" w:eastAsia="Times New Roman" w:hAnsi="Times New Roman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BB349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3498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4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3498"/>
    <w:rPr>
      <w:rFonts w:ascii="Tahoma" w:eastAsia="Times New Roman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42C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C74"/>
    <w:rPr>
      <w:rFonts w:ascii="Times New Roman" w:eastAsia="Times New Roman" w:hAnsi="Times New Roman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2fdfc7-0a47-42ad-a9aa-1971e250c92e" xsi:nil="true"/>
    <lcf76f155ced4ddcb4097134ff3c332f xmlns="56eba4c7-f30d-4774-ad74-b829a26553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A876025EF9F74CBF16CBFECD1CE31A" ma:contentTypeVersion="13" ma:contentTypeDescription="Create a new document." ma:contentTypeScope="" ma:versionID="545a8d6a1fe5014f1f64ff3a2f30ea31">
  <xsd:schema xmlns:xsd="http://www.w3.org/2001/XMLSchema" xmlns:xs="http://www.w3.org/2001/XMLSchema" xmlns:p="http://schemas.microsoft.com/office/2006/metadata/properties" xmlns:ns2="56eba4c7-f30d-4774-ad74-b829a265532c" xmlns:ns3="bb2fdfc7-0a47-42ad-a9aa-1971e250c92e" targetNamespace="http://schemas.microsoft.com/office/2006/metadata/properties" ma:root="true" ma:fieldsID="15de7ad2a3280c0c0f3f14e270baa055" ns2:_="" ns3:_="">
    <xsd:import namespace="56eba4c7-f30d-4774-ad74-b829a265532c"/>
    <xsd:import namespace="bb2fdfc7-0a47-42ad-a9aa-1971e250c9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ba4c7-f30d-4774-ad74-b829a26553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8e9d37c-0ca1-43fc-ba2f-a318ac800b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2fdfc7-0a47-42ad-a9aa-1971e250c92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3fa12070-122f-476b-82b4-8434267077e9}" ma:internalName="TaxCatchAll" ma:showField="CatchAllData" ma:web="bb2fdfc7-0a47-42ad-a9aa-1971e250c9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B645EF-E7C4-4BE1-BBAA-98A28BCD2943}">
  <ds:schemaRefs>
    <ds:schemaRef ds:uri="http://schemas.microsoft.com/office/2006/metadata/properties"/>
    <ds:schemaRef ds:uri="http://schemas.microsoft.com/office/infopath/2007/PartnerControls"/>
    <ds:schemaRef ds:uri="bb2fdfc7-0a47-42ad-a9aa-1971e250c92e"/>
    <ds:schemaRef ds:uri="56eba4c7-f30d-4774-ad74-b829a265532c"/>
  </ds:schemaRefs>
</ds:datastoreItem>
</file>

<file path=customXml/itemProps2.xml><?xml version="1.0" encoding="utf-8"?>
<ds:datastoreItem xmlns:ds="http://schemas.openxmlformats.org/officeDocument/2006/customXml" ds:itemID="{08D62D03-C11C-4E30-B27C-37C808319D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EE6FF-8BE5-4FCC-9B37-526ACCADD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eba4c7-f30d-4774-ad74-b829a265532c"/>
    <ds:schemaRef ds:uri="bb2fdfc7-0a47-42ad-a9aa-1971e250c9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 Crane</dc:creator>
  <cp:lastModifiedBy>Neil Goddard</cp:lastModifiedBy>
  <cp:revision>7</cp:revision>
  <cp:lastPrinted>2023-07-06T07:31:00Z</cp:lastPrinted>
  <dcterms:created xsi:type="dcterms:W3CDTF">2023-12-14T08:15:00Z</dcterms:created>
  <dcterms:modified xsi:type="dcterms:W3CDTF">2025-10-11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876025EF9F74CBF16CBFECD1CE31A</vt:lpwstr>
  </property>
  <property fmtid="{D5CDD505-2E9C-101B-9397-08002B2CF9AE}" pid="3" name="MediaServiceImageTags">
    <vt:lpwstr/>
  </property>
</Properties>
</file>